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c6d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664c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8845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